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p>
    <w:bookmarkStart w:id="21" w:name="X09f9995bdb6e494315ad74c2532b34b3d8f2545"/>
    <w:p>
      <w:pPr>
        <w:pStyle w:val="Heading1"/>
      </w:pPr>
      <w:r>
        <w:t xml:space="preserve">Scholarship Application Letter for Financial Analyst Career Development in Canada Toronto</w:t>
      </w:r>
    </w:p>
    <w:p>
      <w:pPr>
        <w:pStyle w:val="FirstParagraph"/>
      </w:pPr>
      <w:r>
        <w:t xml:space="preserve">Date: October 26, 2023</w:t>
      </w:r>
    </w:p>
    <w:p>
      <w:pPr>
        <w:pStyle w:val="BodyText"/>
      </w:pPr>
      <w:r>
        <w:t xml:space="preserve">Scholarship Committee</w:t>
      </w:r>
    </w:p>
    <w:p>
      <w:pPr>
        <w:pStyle w:val="BodyText"/>
      </w:pPr>
      <w:r>
        <w:t xml:space="preserve">Toronto Financial Education Foundation (TFEF)</w:t>
      </w:r>
    </w:p>
    <w:p>
      <w:pPr>
        <w:pStyle w:val="BodyText"/>
      </w:pPr>
      <w:r>
        <w:t xml:space="preserve">Toronto, Ontario M5G 2E9</w:t>
      </w:r>
    </w:p>
    <w:bookmarkStart w:id="20" w:name="X6b578b446cdab7c8e4d81a97c1363d1f232b9ed"/>
    <w:p>
      <w:pPr>
        <w:pStyle w:val="Heading2"/>
      </w:pPr>
      <w:r>
        <w:t xml:space="preserve">Subject: Application for Financial Analyst Scholarship Program to Advance Career in Canada Toronto</w:t>
      </w:r>
    </w:p>
    <w:p>
      <w:pPr>
        <w:pStyle w:val="FirstParagraph"/>
      </w:pPr>
      <w:r>
        <w:t xml:space="preserve">Dear Scholarship Committee Members,</w:t>
      </w:r>
    </w:p>
    <w:p>
      <w:pPr>
        <w:pStyle w:val="BodyText"/>
      </w:pPr>
      <w:r>
        <w:t xml:space="preserve">It is with profound enthusiasm and unwavering determination that I submit my application for the prestigious Financial Analyst Scholarship through the Toronto Financial Education Foundation. As an aspiring financial professional deeply committed to building a distinguished career within Canada's most dynamic economic hub, Toronto, I am confident that this scholarship will be the pivotal catalyst enabling me to achieve my professional aspirations in one of North America's premier financial centers.</w:t>
      </w:r>
    </w:p>
    <w:p>
      <w:pPr>
        <w:pStyle w:val="BodyText"/>
      </w:pPr>
      <w:r>
        <w:t xml:space="preserve">My journey toward becoming a certified Financial Analyst began during my undergraduate studies in Economics at the University of Waterloo, where I consistently maintained a 3.85 GPA while completing specialized coursework in quantitative finance, investment analysis, and corporate valuation. My academic foundation was significantly strengthened through an internship at RBC Capital Markets' Toronto office during summer 2022, where I assisted senior analysts in developing portfolio strategies for institutional clients. This experience crystallized my understanding of how rigorous financial analysis directly impacts strategic business decisions within Canada's complex market ecosystem. I witnessed firsthand how Toronto serves as the nerve center for North American finance, hosting over 50% of Canada's major financial institutions and facilitating transactions worth billions daily.</w:t>
      </w:r>
    </w:p>
    <w:p>
      <w:pPr>
        <w:pStyle w:val="BodyText"/>
      </w:pPr>
      <w:r>
        <w:t xml:space="preserve">What particularly captivated me during my Toronto internship was the city's unique convergence of global financial expertise and innovative fintech integration. While analyzing quarterly reports for a major Canadian pension fund, I recognized that Toronto's market demands professionals who possess not only technical mastery of financial modeling but also deep cultural intelligence to navigate diverse investment landscapes across Canada and beyond. This realization has driven my commitment to pursue advanced certification in Financial Analysis through the Chartered Financial Analyst (CFA) program – a credential that is both industry-standard and essential for professional advancement in Canada Toronto's competitive finance sector.</w:t>
      </w:r>
    </w:p>
    <w:p>
      <w:pPr>
        <w:pStyle w:val="BodyText"/>
      </w:pPr>
      <w:r>
        <w:t xml:space="preserve">My academic pursuits have consistently aligned with the specific needs of Toronto's financial community. I recently completed a research project examining "The Impact of ESG Integration on Investment Returns in Canadian Equity Markets," which earned departmental recognition and was presented at the Ontario Finance Association Symposium. This work demonstrated my ability to analyze complex market data using tools like Python, Tableau, and Bloomberg Terminal – competencies that are critically valued by Toronto-based firms. Furthermore, I served as Treasurer for the University of Waterloo's Business Analytics Club, where I managed a $25K student investment fund that outperformed the S&amp;P/TSX Composite Index by 4.7% in 2023 through data-driven sector allocation strategies.</w:t>
      </w:r>
    </w:p>
    <w:p>
      <w:pPr>
        <w:pStyle w:val="BodyText"/>
      </w:pPr>
      <w:r>
        <w:t xml:space="preserve">What distinguishes my application is my strategic vision for contributing to Canada Toronto's financial ecosystem long-term. I have identified three key pillars for my professional development that directly align with the city's economic priorities:</w:t>
      </w:r>
    </w:p>
    <w:p>
      <w:pPr>
        <w:numPr>
          <w:ilvl w:val="0"/>
          <w:numId w:val="1001"/>
        </w:numPr>
        <w:pStyle w:val="Compact"/>
      </w:pPr>
      <w:r>
        <w:rPr>
          <w:bCs/>
          <w:b/>
        </w:rPr>
        <w:t xml:space="preserve">Regional Expertise:</w:t>
      </w:r>
      <w:r>
        <w:t xml:space="preserve"> </w:t>
      </w:r>
      <w:r>
        <w:t xml:space="preserve">Deepening knowledge of Canadian market regulations and sector-specific dynamics, particularly in Toronto's growing clean energy and technology finance sectors</w:t>
      </w:r>
    </w:p>
    <w:p>
      <w:pPr>
        <w:numPr>
          <w:ilvl w:val="0"/>
          <w:numId w:val="1001"/>
        </w:numPr>
        <w:pStyle w:val="Compact"/>
      </w:pPr>
      <w:r>
        <w:rPr>
          <w:bCs/>
          <w:b/>
        </w:rPr>
        <w:t xml:space="preserve">Tech Integration:</w:t>
      </w:r>
      <w:r>
        <w:t xml:space="preserve"> </w:t>
      </w:r>
      <w:r>
        <w:t xml:space="preserve">Developing proficiency in AI-driven financial modeling tools currently being adopted by major Toronto institutions like TD Securities and BMO Capital Markets</w:t>
      </w:r>
    </w:p>
    <w:p>
      <w:pPr>
        <w:numPr>
          <w:ilvl w:val="0"/>
          <w:numId w:val="1001"/>
        </w:numPr>
        <w:pStyle w:val="Compact"/>
      </w:pPr>
      <w:r>
        <w:rPr>
          <w:bCs/>
          <w:b/>
        </w:rPr>
        <w:t xml:space="preserve">Community Impact:</w:t>
      </w:r>
      <w:r>
        <w:t xml:space="preserve"> </w:t>
      </w:r>
      <w:r>
        <w:t xml:space="preserve">Establishing mentorship initiatives to support underrepresented groups pursuing Financial Analyst careers in Canada's diverse urban landscape</w:t>
      </w:r>
    </w:p>
    <w:p>
      <w:pPr>
        <w:pStyle w:val="FirstParagraph"/>
      </w:pPr>
      <w:r>
        <w:t xml:space="preserve">The cost of CFA program enrollment, materials, and Toronto-based professional development workshops represents a significant financial barrier. The $15,000 scholarship amount would cover all certification expenses while allowing me to dedicate full-time focus to studies without compromising my part-time role as a junior analyst at a Toronto credit union. This opportunity is especially meaningful given that I've secured conditional admission to the University of Toronto's Rotman School of Management for advanced finance courses – a program where I've been accepted with scholarship support from another foundation, but require additional funding specifically for CFA credentialing.</w:t>
      </w:r>
    </w:p>
    <w:p>
      <w:pPr>
        <w:pStyle w:val="BodyText"/>
      </w:pPr>
      <w:r>
        <w:t xml:space="preserve">My commitment to Toronto extends beyond professional aspirations. Having lived in downtown Toronto since 2021, I've become deeply invested in the city's community fabric. I volunteer weekly at the Jane and Finch Community Food Bank, where I apply financial literacy principles to help residents manage personal finances – demonstrating how analytical skills can create tangible social impact within our diverse neighborhoods. This experience has reinforced my belief that Toronto's financial sector must prioritize accessibility and inclusion as it continues to grow as Canada's economic engine.</w:t>
      </w:r>
    </w:p>
    <w:p>
      <w:pPr>
        <w:pStyle w:val="BodyText"/>
      </w:pPr>
      <w:r>
        <w:t xml:space="preserve">As a prospective Financial Analyst, I understand that success in Canada Toronto requires more than technical proficiency. It demands cultural agility to navigate the intersection of Canadian regulatory frameworks, global market pressures, and local economic realities. My previous work with immigrant entrepreneurs at the Toronto Small Business Development Center taught me how financial analysis can empower communities – a perspective that will inform my professional approach when advising clients on investment strategies within Canada's multicultural business environment.</w:t>
      </w:r>
    </w:p>
    <w:p>
      <w:pPr>
        <w:pStyle w:val="BodyText"/>
      </w:pPr>
      <w:r>
        <w:t xml:space="preserve">The Toronto Financial Education Foundation's mission to cultivate talent for Canada's financial future resonates powerfully with my personal values. I have closely followed your organization's partnerships with RBC, ScotiaMocatta, and the Toronto Stock Exchange to create pathways for emerging professionals. Your recognition of how education transforms communities aligns perfectly with my goal to eventually establish a mentorship network focused on supporting students from underrepresented backgrounds in pursuing Financial Analyst careers across Canada Toronto.</w:t>
      </w:r>
    </w:p>
    <w:p>
      <w:pPr>
        <w:pStyle w:val="BodyText"/>
      </w:pPr>
      <w:r>
        <w:t xml:space="preserve">With this scholarship, I will complete my CFA Level II certification by June 2024 and immediately apply for positions at leading Toronto-based financial institutions. My long-term objective is to become a portfolio manager specializing in Canadian infrastructure investments, where I can leverage data-driven analysis to support projects that strengthen Toronto's economic resilience while creating sustainable community value. I am committed to giving back through annual CFA program workshops at local colleges – continuing the cycle of opportunity that this scholarship enables.</w:t>
      </w:r>
    </w:p>
    <w:p>
      <w:pPr>
        <w:pStyle w:val="BodyText"/>
      </w:pPr>
      <w:r>
        <w:t xml:space="preserve">Thank you for considering my Scholarship Application Letter. I am eager to discuss how my academic preparation, professional experience, and unwavering dedication to Toronto's financial ecosystem make me an ideal candidate for this transformative opportunity. I have attached all required documentation including academic transcripts, letters of recommendation from RBC Capital Markets and Rotman School faculty, and detailed budget justification for the requested scholarship amount.</w:t>
      </w:r>
    </w:p>
    <w:p>
      <w:pPr>
        <w:pStyle w:val="BodyText"/>
      </w:pPr>
      <w:r>
        <w:t xml:space="preserve">I look forward to the possibility of contributing meaningfully to Canada Toronto's financial leadership as a certified Financial Analyst.</w:t>
      </w:r>
    </w:p>
    <w:p>
      <w:pPr>
        <w:pStyle w:val="BodyText"/>
      </w:pPr>
      <w:r>
        <w:t xml:space="preserve">Sincerely,</w:t>
      </w:r>
    </w:p>
    <w:p>
      <w:pPr>
        <w:pStyle w:val="BodyText"/>
      </w:pPr>
      <w:r>
        <w:t xml:space="preserve">Amara Singh</w:t>
      </w:r>
    </w:p>
    <w:p>
      <w:pPr>
        <w:pStyle w:val="BodyText"/>
      </w:pPr>
      <w:r>
        <w:t xml:space="preserve">Financial Analytics Student | University of Waterloo (Class of 2024)</w:t>
      </w:r>
    </w:p>
    <w:p>
      <w:pPr>
        <w:pStyle w:val="BodyText"/>
      </w:pPr>
      <w:r>
        <w:t xml:space="preserve">Toronto, Ontario | amara.singh@email.com | (416) 555-7890</w:t>
      </w:r>
    </w:p>
    <w:p>
      <w:pPr>
        <w:pStyle w:val="BodyText"/>
      </w:pPr>
      <w:r>
        <w:rPr>
          <w:bCs/>
          <w:b/>
        </w:rPr>
        <w:t xml:space="preserve">Note:</w:t>
      </w:r>
      <w:r>
        <w:t xml:space="preserve"> </w:t>
      </w:r>
      <w:r>
        <w:t xml:space="preserve">This Scholarship Application Letter exceeds 800 words (currently at approximately 920 words) and strategically incorporates all required elements: "Scholarship Application Letter" as the core document, "Financial Analyst" as the career focus throughout, and "Canada Toronto" as the geographic and professional context in multiple se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dc:title>
  <dc:creator/>
  <dc:language>en</dc:language>
  <cp:keywords/>
  <dcterms:created xsi:type="dcterms:W3CDTF">2026-07-22T23:13:04Z</dcterms:created>
  <dcterms:modified xsi:type="dcterms:W3CDTF">2026-07-22T23:13:04Z</dcterms:modified>
</cp:coreProperties>
</file>

<file path=docProps/custom.xml><?xml version="1.0" encoding="utf-8"?>
<Properties xmlns="http://schemas.openxmlformats.org/officeDocument/2006/custom-properties" xmlns:vt="http://schemas.openxmlformats.org/officeDocument/2006/docPropsVTypes"/>
</file>